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92B8C" w14:textId="3DA31A5D" w:rsidR="00CB6FF5" w:rsidRDefault="007D4A1D">
      <w:r w:rsidRPr="007D4A1D">
        <w:t>https://www.linkedin.com/in/vlad-ionescu-7bb867102/?originalSubdomain=ro</w:t>
      </w:r>
    </w:p>
    <w:p w14:paraId="20285D71" w14:textId="3F911EE0" w:rsidR="007D4A1D" w:rsidRDefault="007D4A1D">
      <w:hyperlink r:id="rId4" w:history="1">
        <w:r w:rsidRPr="00EE558C">
          <w:rPr>
            <w:rStyle w:val="Hyperlink"/>
          </w:rPr>
          <w:t>https://scholar.google.ro/citations?user=iUuFgp0AAAAJ&amp;hl=en</w:t>
        </w:r>
      </w:hyperlink>
    </w:p>
    <w:p w14:paraId="314B32F4" w14:textId="3DCB2CC7" w:rsidR="007D4A1D" w:rsidRDefault="007D4A1D">
      <w:hyperlink r:id="rId5" w:history="1">
        <w:r w:rsidRPr="00EE558C">
          <w:rPr>
            <w:rStyle w:val="Hyperlink"/>
          </w:rPr>
          <w:t>https://scoalaspor.ro/tutori/vlad-ionescu/</w:t>
        </w:r>
      </w:hyperlink>
    </w:p>
    <w:p w14:paraId="479F6E12" w14:textId="7B1011AB" w:rsidR="007D4A1D" w:rsidRDefault="007D4A1D">
      <w:hyperlink r:id="rId6" w:history="1">
        <w:r w:rsidRPr="00EE558C">
          <w:rPr>
            <w:rStyle w:val="Hyperlink"/>
          </w:rPr>
          <w:t>https://www.researchgate.net/profile/Vlad-Sebastian-Ionescu</w:t>
        </w:r>
      </w:hyperlink>
    </w:p>
    <w:p w14:paraId="42290365" w14:textId="1EE9B9B0" w:rsidR="007D4A1D" w:rsidRDefault="007D4A1D">
      <w:hyperlink r:id="rId7" w:history="1">
        <w:r w:rsidRPr="00EE558C">
          <w:rPr>
            <w:rStyle w:val="Hyperlink"/>
          </w:rPr>
          <w:t>https://www.researchgate.net/scientific-contributions/Vlad-Sebastian-Ionescu-2113843386</w:t>
        </w:r>
      </w:hyperlink>
    </w:p>
    <w:p w14:paraId="242E5C37" w14:textId="28786F38" w:rsidR="007D4A1D" w:rsidRDefault="007D4A1D">
      <w:hyperlink r:id="rId8" w:history="1">
        <w:r w:rsidRPr="00EE558C">
          <w:rPr>
            <w:rStyle w:val="Hyperlink"/>
          </w:rPr>
          <w:t>https://scholar.google.com/citations?user=iUuFgp0AAAAJ&amp;hl=ro</w:t>
        </w:r>
      </w:hyperlink>
    </w:p>
    <w:p w14:paraId="3076BA42" w14:textId="16FD59F1" w:rsidR="007D4A1D" w:rsidRDefault="007D4A1D">
      <w:r w:rsidRPr="007D4A1D">
        <w:t>https://metno.github.io/weamyl-website-ro/dissemination/</w:t>
      </w:r>
    </w:p>
    <w:p w14:paraId="16736F4E" w14:textId="3A3BC309" w:rsidR="007D4A1D" w:rsidRDefault="007D4A1D"/>
    <w:p w14:paraId="3D858D45" w14:textId="77777777" w:rsidR="007D4A1D" w:rsidRDefault="007D4A1D"/>
    <w:p w14:paraId="12D6FAC9" w14:textId="77777777" w:rsidR="00CB6FF5" w:rsidRDefault="00CB6FF5">
      <w:r>
        <w:rPr>
          <w:noProof/>
        </w:rPr>
        <w:drawing>
          <wp:inline distT="0" distB="0" distL="0" distR="0" wp14:anchorId="6A4D4F2F" wp14:editId="521601A9">
            <wp:extent cx="6858000" cy="1907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0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FED7C" w14:textId="77777777" w:rsidR="00CB6FF5" w:rsidRDefault="00CB6FF5">
      <w:r>
        <w:rPr>
          <w:noProof/>
        </w:rPr>
        <w:drawing>
          <wp:inline distT="0" distB="0" distL="0" distR="0" wp14:anchorId="6559F1BE" wp14:editId="469C0002">
            <wp:extent cx="6134100" cy="3257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3410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4E413" w14:textId="5A69CB45" w:rsidR="00CB6FF5" w:rsidRDefault="00CB6FF5">
      <w:r>
        <w:rPr>
          <w:noProof/>
        </w:rPr>
        <w:lastRenderedPageBreak/>
        <w:drawing>
          <wp:inline distT="0" distB="0" distL="0" distR="0" wp14:anchorId="27A7F753" wp14:editId="71C7FC26">
            <wp:extent cx="6086475" cy="50577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86475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3F2A8CE1" w14:textId="1633F484" w:rsidR="00AC68C9" w:rsidRDefault="00CB6FF5">
      <w:r>
        <w:rPr>
          <w:noProof/>
        </w:rPr>
        <w:lastRenderedPageBreak/>
        <w:drawing>
          <wp:inline distT="0" distB="0" distL="0" distR="0" wp14:anchorId="7BD954AC" wp14:editId="5B924A29">
            <wp:extent cx="6086475" cy="70580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86475" cy="705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83BD3" w14:textId="3FD25E48" w:rsidR="00CB6FF5" w:rsidRDefault="00CB6FF5">
      <w:r>
        <w:rPr>
          <w:noProof/>
        </w:rPr>
        <w:lastRenderedPageBreak/>
        <w:drawing>
          <wp:inline distT="0" distB="0" distL="0" distR="0" wp14:anchorId="5EA18DFB" wp14:editId="76D0B590">
            <wp:extent cx="6096000" cy="6896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689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3B60D" w14:textId="77777777" w:rsidR="00CB6FF5" w:rsidRDefault="00CB6FF5" w:rsidP="00CB6FF5"/>
    <w:p w14:paraId="2265FA26" w14:textId="77777777" w:rsidR="00CB6FF5" w:rsidRDefault="00CB6FF5" w:rsidP="00CB6FF5"/>
    <w:p w14:paraId="003ED61D" w14:textId="77777777" w:rsidR="00CB6FF5" w:rsidRDefault="00CB6FF5" w:rsidP="00CB6FF5"/>
    <w:p w14:paraId="3643D34F" w14:textId="77777777" w:rsidR="00CB6FF5" w:rsidRDefault="00CB6FF5" w:rsidP="00CB6FF5"/>
    <w:p w14:paraId="37017F38" w14:textId="77777777" w:rsidR="00CB6FF5" w:rsidRDefault="00CB6FF5" w:rsidP="00CB6FF5"/>
    <w:p w14:paraId="22207A14" w14:textId="77777777" w:rsidR="00CB6FF5" w:rsidRDefault="00CB6FF5" w:rsidP="00CB6FF5"/>
    <w:p w14:paraId="14B486D4" w14:textId="77777777" w:rsidR="00CB6FF5" w:rsidRDefault="00CB6FF5" w:rsidP="00CB6FF5"/>
    <w:p w14:paraId="2C361C44" w14:textId="1DA019A0" w:rsidR="00CB6FF5" w:rsidRDefault="00CB6FF5" w:rsidP="00CB6FF5">
      <w:proofErr w:type="spellStart"/>
      <w:r>
        <w:lastRenderedPageBreak/>
        <w:t>Bibliografie</w:t>
      </w:r>
      <w:proofErr w:type="spellEnd"/>
      <w:r>
        <w:t xml:space="preserve">      </w:t>
      </w:r>
      <w:r w:rsidRPr="00CB6FF5">
        <w:t>https://www.cs.ubbcluj.ro/files/curricula/2022/syllabus/MIR_sem1_MLR5005_ro_ivlad_2022_7148.pdf</w:t>
      </w:r>
    </w:p>
    <w:p w14:paraId="32E73784" w14:textId="77777777" w:rsidR="00CB6FF5" w:rsidRDefault="00CB6FF5" w:rsidP="00CB6FF5">
      <w:r>
        <w:t xml:space="preserve">1. Kent Beck. Test Driven Development: By Example. Addison-Wesley Longman, 2002. See also </w:t>
      </w:r>
      <w:proofErr w:type="spellStart"/>
      <w:r>
        <w:t>Testdriven</w:t>
      </w:r>
      <w:proofErr w:type="spellEnd"/>
      <w:r>
        <w:t xml:space="preserve"> development. http://en.wikipedia.org/wiki/Test-driven_development</w:t>
      </w:r>
    </w:p>
    <w:p w14:paraId="6B49A27C" w14:textId="77777777" w:rsidR="00CB6FF5" w:rsidRDefault="00CB6FF5" w:rsidP="00CB6FF5">
      <w:r>
        <w:t>2. Martin Fowler. Refactoring. Improving the Design of Existing Code. Addison-Wesley, 1999. See</w:t>
      </w:r>
    </w:p>
    <w:p w14:paraId="02EB5F98" w14:textId="77777777" w:rsidR="00CB6FF5" w:rsidRDefault="00CB6FF5" w:rsidP="00CB6FF5">
      <w:r>
        <w:t>also http://refactoring.com/catalog/index.html</w:t>
      </w:r>
    </w:p>
    <w:p w14:paraId="1ABEF71A" w14:textId="77777777" w:rsidR="00CB6FF5" w:rsidRPr="00FE00AB" w:rsidRDefault="00CB6FF5" w:rsidP="00CB6FF5">
      <w:pPr>
        <w:rPr>
          <w:b/>
          <w:bCs/>
          <w:color w:val="00B050"/>
        </w:rPr>
      </w:pPr>
      <w:r w:rsidRPr="00FE00AB">
        <w:rPr>
          <w:b/>
          <w:bCs/>
          <w:color w:val="00B050"/>
        </w:rPr>
        <w:t xml:space="preserve">3. Thomas H. </w:t>
      </w:r>
      <w:proofErr w:type="spellStart"/>
      <w:r w:rsidRPr="00FE00AB">
        <w:rPr>
          <w:b/>
          <w:bCs/>
          <w:color w:val="00B050"/>
        </w:rPr>
        <w:t>Cormen</w:t>
      </w:r>
      <w:proofErr w:type="spellEnd"/>
      <w:r w:rsidRPr="00FE00AB">
        <w:rPr>
          <w:b/>
          <w:bCs/>
          <w:color w:val="00B050"/>
        </w:rPr>
        <w:t xml:space="preserve">, Charles E. </w:t>
      </w:r>
      <w:proofErr w:type="spellStart"/>
      <w:r w:rsidRPr="00FE00AB">
        <w:rPr>
          <w:b/>
          <w:bCs/>
          <w:color w:val="00B050"/>
        </w:rPr>
        <w:t>Leiserson</w:t>
      </w:r>
      <w:proofErr w:type="spellEnd"/>
      <w:r w:rsidRPr="00FE00AB">
        <w:rPr>
          <w:b/>
          <w:bCs/>
          <w:color w:val="00B050"/>
        </w:rPr>
        <w:t>, Ronald L. Rivest, Clifford Stein. Introduction to Algorithms 3rd</w:t>
      </w:r>
    </w:p>
    <w:p w14:paraId="2B1A72B8" w14:textId="77777777" w:rsidR="00CB6FF5" w:rsidRPr="00FE00AB" w:rsidRDefault="00CB6FF5" w:rsidP="00CB6FF5">
      <w:pPr>
        <w:rPr>
          <w:b/>
          <w:bCs/>
          <w:color w:val="00B050"/>
        </w:rPr>
      </w:pPr>
      <w:r w:rsidRPr="00FE00AB">
        <w:rPr>
          <w:b/>
          <w:bCs/>
          <w:color w:val="00B050"/>
        </w:rPr>
        <w:t>ed., 2009.</w:t>
      </w:r>
    </w:p>
    <w:p w14:paraId="30AFD842" w14:textId="77777777" w:rsidR="00CB6FF5" w:rsidRPr="00FE00AB" w:rsidRDefault="00CB6FF5" w:rsidP="00CB6FF5">
      <w:pPr>
        <w:rPr>
          <w:b/>
          <w:bCs/>
          <w:color w:val="00B050"/>
        </w:rPr>
      </w:pPr>
      <w:r w:rsidRPr="00FE00AB">
        <w:rPr>
          <w:b/>
          <w:bCs/>
          <w:color w:val="00B050"/>
        </w:rPr>
        <w:t xml:space="preserve">4. Craig </w:t>
      </w:r>
      <w:proofErr w:type="spellStart"/>
      <w:r w:rsidRPr="00FE00AB">
        <w:rPr>
          <w:b/>
          <w:bCs/>
          <w:color w:val="00B050"/>
        </w:rPr>
        <w:t>Larman</w:t>
      </w:r>
      <w:proofErr w:type="spellEnd"/>
      <w:r w:rsidRPr="00FE00AB">
        <w:rPr>
          <w:b/>
          <w:bCs/>
          <w:color w:val="00B050"/>
        </w:rPr>
        <w:t>. Applying UML and Patterns. An Introduction to Object Oriented Analysis and Design, 2004.</w:t>
      </w:r>
    </w:p>
    <w:p w14:paraId="65082687" w14:textId="77777777" w:rsidR="00CB6FF5" w:rsidRDefault="00CB6FF5" w:rsidP="00CB6FF5">
      <w:r>
        <w:t>5. The Python language reference. http://docs.python.org/py3k/reference/index.html</w:t>
      </w:r>
    </w:p>
    <w:p w14:paraId="04BAFEFC" w14:textId="77777777" w:rsidR="00CB6FF5" w:rsidRDefault="00CB6FF5" w:rsidP="00CB6FF5">
      <w:r>
        <w:t>6. The Python standard library. http://docs.python.org/py3k/library/index.html</w:t>
      </w:r>
    </w:p>
    <w:p w14:paraId="4B49F792" w14:textId="77777777" w:rsidR="00CB6FF5" w:rsidRDefault="00CB6FF5" w:rsidP="00CB6FF5">
      <w:r>
        <w:t>The Python tutorial. http://docs.python.org/tutorial/index.html</w:t>
      </w:r>
      <w:r>
        <w:cr/>
      </w:r>
    </w:p>
    <w:p w14:paraId="225CCD50" w14:textId="77777777" w:rsidR="00CB6FF5" w:rsidRDefault="00CB6FF5" w:rsidP="00CB6FF5"/>
    <w:p w14:paraId="0477CB7F" w14:textId="013B2C98" w:rsidR="00CB6FF5" w:rsidRDefault="00CB6FF5" w:rsidP="00CB6FF5">
      <w:r>
        <w:rPr>
          <w:noProof/>
        </w:rPr>
        <w:drawing>
          <wp:inline distT="0" distB="0" distL="0" distR="0" wp14:anchorId="00655A2B" wp14:editId="3CEA3D37">
            <wp:extent cx="4650377" cy="209851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56577" cy="2101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A6CE1" w14:textId="4DA3388B" w:rsidR="00CB6FF5" w:rsidRDefault="00CB6FF5" w:rsidP="00CB6FF5">
      <w:r>
        <w:rPr>
          <w:noProof/>
        </w:rPr>
        <w:lastRenderedPageBreak/>
        <w:drawing>
          <wp:inline distT="0" distB="0" distL="0" distR="0" wp14:anchorId="52C99681" wp14:editId="6DE38CF3">
            <wp:extent cx="3715053" cy="3918857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20060" cy="3924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D067D" w14:textId="18A7A658" w:rsidR="00CB6FF5" w:rsidRDefault="00CB6FF5" w:rsidP="00CB6FF5">
      <w:r>
        <w:rPr>
          <w:noProof/>
        </w:rPr>
        <w:drawing>
          <wp:inline distT="0" distB="0" distL="0" distR="0" wp14:anchorId="25BACCEF" wp14:editId="3F7C2516">
            <wp:extent cx="3888008" cy="32308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323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54047" w14:textId="5D2266EB" w:rsidR="00CB6FF5" w:rsidRDefault="00CB6FF5" w:rsidP="00CB6FF5">
      <w:r>
        <w:rPr>
          <w:noProof/>
        </w:rPr>
        <w:lastRenderedPageBreak/>
        <w:drawing>
          <wp:inline distT="0" distB="0" distL="0" distR="0" wp14:anchorId="11894F79" wp14:editId="45452795">
            <wp:extent cx="3807310" cy="4040777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10432" cy="4044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AB204" w14:textId="77777777" w:rsidR="007964CD" w:rsidRDefault="007964CD" w:rsidP="007964CD">
      <w:proofErr w:type="spellStart"/>
      <w:r>
        <w:t>Bibliografie</w:t>
      </w:r>
      <w:proofErr w:type="spellEnd"/>
    </w:p>
    <w:p w14:paraId="0FDC052B" w14:textId="77777777" w:rsidR="007964CD" w:rsidRDefault="007964CD" w:rsidP="007964CD">
      <w:r>
        <w:t xml:space="preserve">1. Kent </w:t>
      </w:r>
      <w:proofErr w:type="spellStart"/>
      <w:r>
        <w:t>Beck.Test</w:t>
      </w:r>
      <w:proofErr w:type="spellEnd"/>
      <w:r>
        <w:t xml:space="preserve"> Driven Development: By Example. Addison-Wesley Longman, 2002. See also </w:t>
      </w:r>
      <w:proofErr w:type="spellStart"/>
      <w:r>
        <w:t>Testdriven</w:t>
      </w:r>
      <w:proofErr w:type="spellEnd"/>
      <w:r>
        <w:t xml:space="preserve"> development. http://en.wikipedia.org/wiki/Test-driven_development</w:t>
      </w:r>
    </w:p>
    <w:p w14:paraId="06BF0191" w14:textId="77777777" w:rsidR="007964CD" w:rsidRDefault="007964CD" w:rsidP="007964CD">
      <w:r>
        <w:t>2. Martin Fowler. Refactoring. Improving the Design of Existing Code. Addison-Wesley, 1999. See</w:t>
      </w:r>
    </w:p>
    <w:p w14:paraId="68ABBAF7" w14:textId="77777777" w:rsidR="007964CD" w:rsidRDefault="007964CD" w:rsidP="007964CD">
      <w:r>
        <w:t>also http://refactoring.com/catalog/index.html</w:t>
      </w:r>
    </w:p>
    <w:p w14:paraId="1F3084C7" w14:textId="77777777" w:rsidR="007964CD" w:rsidRDefault="007964CD" w:rsidP="007964CD">
      <w:r>
        <w:t xml:space="preserve">3. </w:t>
      </w:r>
      <w:proofErr w:type="spellStart"/>
      <w:r>
        <w:t>Frentiu</w:t>
      </w:r>
      <w:proofErr w:type="spellEnd"/>
      <w:r>
        <w:t xml:space="preserve">, M., H.F. Pop, </w:t>
      </w:r>
      <w:proofErr w:type="spellStart"/>
      <w:r>
        <w:t>Serban</w:t>
      </w:r>
      <w:proofErr w:type="spellEnd"/>
      <w:r>
        <w:t xml:space="preserve"> G., Programming Fundamentals, Cluj University Press, 2006</w:t>
      </w:r>
    </w:p>
    <w:p w14:paraId="2362811D" w14:textId="77777777" w:rsidR="007964CD" w:rsidRDefault="007964CD" w:rsidP="007964CD">
      <w:r>
        <w:t>4. The Python language reference. http://docs.python.org/py3k/reference/index.html</w:t>
      </w:r>
    </w:p>
    <w:p w14:paraId="14FFFF91" w14:textId="77777777" w:rsidR="007964CD" w:rsidRDefault="007964CD" w:rsidP="007964CD">
      <w:r>
        <w:t>5. The Python standard library. http://docs.python.org/py3k/library/index.html</w:t>
      </w:r>
    </w:p>
    <w:p w14:paraId="0BD31BFE" w14:textId="3BFC22D6" w:rsidR="007964CD" w:rsidRDefault="007964CD" w:rsidP="007964CD">
      <w:r>
        <w:t>The Python tutorial. http://docs.python.org/tutorial/index.html</w:t>
      </w:r>
    </w:p>
    <w:sectPr w:rsidR="007964CD" w:rsidSect="00CB6FF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MzW0MLY0sTAwsjRS0lEKTi0uzszPAykwrAUAACQ9CiwAAAA="/>
  </w:docVars>
  <w:rsids>
    <w:rsidRoot w:val="00D750A7"/>
    <w:rsid w:val="007964CD"/>
    <w:rsid w:val="007D4A1D"/>
    <w:rsid w:val="00AC68C9"/>
    <w:rsid w:val="00CB6FF5"/>
    <w:rsid w:val="00D750A7"/>
    <w:rsid w:val="00FE0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8A431"/>
  <w15:chartTrackingRefBased/>
  <w15:docId w15:val="{31C63499-05B2-4546-B9B1-A66898DD9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4A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4A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iUuFgp0AAAAJ&amp;hl=ro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researchgate.net/scientific-contributions/Vlad-Sebastian-Ionescu-2113843386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1" Type="http://schemas.openxmlformats.org/officeDocument/2006/relationships/styles" Target="styles.xml"/><Relationship Id="rId6" Type="http://schemas.openxmlformats.org/officeDocument/2006/relationships/hyperlink" Target="https://www.researchgate.net/profile/Vlad-Sebastian-Ionescu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scoalaspor.ro/tutori/vlad-ionescu/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hyperlink" Target="https://scholar.google.ro/citations?user=iUuFgp0AAAAJ&amp;hl=en" TargetMode="Externa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 Mobile</dc:creator>
  <cp:keywords/>
  <dc:description/>
  <cp:lastModifiedBy>Den Mobile</cp:lastModifiedBy>
  <cp:revision>5</cp:revision>
  <dcterms:created xsi:type="dcterms:W3CDTF">2022-07-28T06:59:00Z</dcterms:created>
  <dcterms:modified xsi:type="dcterms:W3CDTF">2022-07-28T07:17:00Z</dcterms:modified>
</cp:coreProperties>
</file>